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341B" w:rsidRDefault="00C3341B" w:rsidP="00C3341B">
      <w:r>
        <w:t xml:space="preserve">Name </w:t>
      </w:r>
      <w:sdt>
        <w:sdtPr>
          <w:id w:val="-271323000"/>
          <w:placeholder>
            <w:docPart w:val="A1D7213ADBD24B8CB53B680743C7B75C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C3341B" w:rsidRDefault="00C3341B" w:rsidP="00C3341B">
      <w:r>
        <w:t xml:space="preserve">Course and Section Number </w:t>
      </w:r>
      <w:sdt>
        <w:sdtPr>
          <w:id w:val="-2128836"/>
          <w:placeholder>
            <w:docPart w:val="F39D3F48DF144CCEA7D4870870073DEF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C3341B" w:rsidRDefault="00C3341B" w:rsidP="00C3341B">
      <w:r>
        <w:t xml:space="preserve">Date </w:t>
      </w:r>
      <w:sdt>
        <w:sdtPr>
          <w:id w:val="1283998082"/>
          <w:placeholder>
            <w:docPart w:val="C9246FD25C3F4D09940E2D4E3C03CE7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EE2298">
            <w:rPr>
              <w:rStyle w:val="PlaceholderText"/>
            </w:rPr>
            <w:t>Click here to enter a date.</w:t>
          </w:r>
        </w:sdtContent>
      </w:sdt>
    </w:p>
    <w:p w:rsidR="00346E0F" w:rsidRDefault="00C3341B" w:rsidP="00C3341B">
      <w:pPr>
        <w:pStyle w:val="Heading1"/>
      </w:pPr>
      <w:r>
        <w:t xml:space="preserve">Unit </w:t>
      </w:r>
      <w:r w:rsidR="0088764B">
        <w:t>4</w:t>
      </w:r>
      <w:r>
        <w:t xml:space="preserve"> </w:t>
      </w:r>
      <w:r w:rsidR="0088764B">
        <w:t xml:space="preserve">Preparing to Answer Questions </w:t>
      </w:r>
      <w:r>
        <w:t>Worksheet</w:t>
      </w:r>
    </w:p>
    <w:p w:rsidR="00C3341B" w:rsidRDefault="00C3341B" w:rsidP="00C3341B">
      <w:pPr>
        <w:pStyle w:val="Heading2"/>
      </w:pPr>
      <w:r>
        <w:t>Instructions:</w:t>
      </w:r>
    </w:p>
    <w:p w:rsidR="00493E42" w:rsidRDefault="00493E42" w:rsidP="00C3341B">
      <w:r>
        <w:t xml:space="preserve">As </w:t>
      </w:r>
      <w:r w:rsidR="00662C98">
        <w:t>presented</w:t>
      </w:r>
      <w:r>
        <w:t xml:space="preserve"> in Unit 4, the interviewing process can create anxiety. To manage some of that anxiety, you need to be prepared to answer open-ended questions. The best way to prepare is to outline your response using </w:t>
      </w:r>
      <w:r w:rsidRPr="009F60EE">
        <w:rPr>
          <w:noProof/>
        </w:rPr>
        <w:t>keywords</w:t>
      </w:r>
      <w:r>
        <w:t xml:space="preserve">, phrases, or points you feel will most impress the interviewer.  Once you have outlined your responses to those questions, practice </w:t>
      </w:r>
      <w:r w:rsidR="00662C98">
        <w:t>them</w:t>
      </w:r>
      <w:r>
        <w:t xml:space="preserve">.  Ask for a friend, relative, or coworker to help you practice. You can also record your responses and review what worked and what did not work </w:t>
      </w:r>
      <w:r w:rsidR="00662C98">
        <w:t>in preparing for your</w:t>
      </w:r>
      <w:r>
        <w:t xml:space="preserve"> interview.</w:t>
      </w:r>
    </w:p>
    <w:p w:rsidR="00C3341B" w:rsidRDefault="00C027BE" w:rsidP="00C3341B">
      <w:r>
        <w:t>Please respond to the following:</w:t>
      </w:r>
    </w:p>
    <w:p w:rsidR="00C027BE" w:rsidRDefault="0088764B" w:rsidP="0088764B">
      <w:r>
        <w:rPr>
          <w:rStyle w:val="Heading2Char"/>
        </w:rPr>
        <w:t xml:space="preserve">Select one (1) </w:t>
      </w:r>
      <w:r w:rsidR="00C027BE" w:rsidRPr="00C027BE">
        <w:rPr>
          <w:rStyle w:val="Heading2Char"/>
        </w:rPr>
        <w:t>question</w:t>
      </w:r>
      <w:r>
        <w:rPr>
          <w:rStyle w:val="Heading2Char"/>
        </w:rPr>
        <w:t xml:space="preserve"> that is</w:t>
      </w:r>
      <w:r w:rsidR="00C027BE" w:rsidRPr="00C027BE">
        <w:rPr>
          <w:rStyle w:val="Heading2Char"/>
        </w:rPr>
        <w:t xml:space="preserve"> </w:t>
      </w:r>
      <w:r>
        <w:rPr>
          <w:rStyle w:val="Heading2Char"/>
        </w:rPr>
        <w:t>commonly asked by the hirer</w:t>
      </w:r>
      <w:r w:rsidR="00C027BE" w:rsidRPr="00C027BE">
        <w:rPr>
          <w:rStyle w:val="Heading2Char"/>
        </w:rPr>
        <w:t xml:space="preserve"> during the interview</w:t>
      </w:r>
      <w:r>
        <w:rPr>
          <w:rStyle w:val="Heading2Char"/>
        </w:rPr>
        <w:t xml:space="preserve"> using the dropdown menu</w:t>
      </w:r>
      <w:r w:rsidR="00C027BE">
        <w:rPr>
          <w:rStyle w:val="Heading2Char"/>
        </w:rPr>
        <w:t>.</w:t>
      </w:r>
      <w:r w:rsidR="00C027BE">
        <w:rPr>
          <w:rStyle w:val="Heading4Char"/>
        </w:rPr>
        <w:t xml:space="preserve"> </w:t>
      </w:r>
      <w:sdt>
        <w:sdtPr>
          <w:rPr>
            <w:rStyle w:val="Heading4Char"/>
          </w:rPr>
          <w:alias w:val="Commonly asked interview questions"/>
          <w:tag w:val="Commonly asked interview questions"/>
          <w:id w:val="387383144"/>
          <w:placeholder>
            <w:docPart w:val="F3D304005E9F440A89D8EE00EE3DAACC"/>
          </w:placeholder>
          <w:showingPlcHdr/>
          <w:dropDownList>
            <w:listItem w:value="Choose an item."/>
            <w:listItem w:displayText="Tell me about yourself." w:value="Tell me about yourself."/>
            <w:listItem w:displayText="Why have you chosen this company?" w:value="Why have you chosen this company?"/>
            <w:listItem w:displayText="Why should we hire you?" w:value="Why should we hire you?"/>
            <w:listItem w:displayText="Who has had the greatest influence on your life?" w:value="Who has had the greatest influence on your life?"/>
            <w:listItem w:displayText="How would you describe your personality?" w:value="How would you describe your personality?"/>
            <w:listItem w:displayText="What type of people would you prefer not to work with?" w:value="What type of people would you prefer not to work with?"/>
            <w:listItem w:displayText="What aspect of this job would interest you the least?" w:value="What aspect of this job would interest you the least?"/>
          </w:dropDownList>
        </w:sdtPr>
        <w:sdtEndPr>
          <w:rPr>
            <w:rStyle w:val="Heading4Char"/>
          </w:rPr>
        </w:sdtEndPr>
        <w:sdtContent>
          <w:r w:rsidR="002C2E2C" w:rsidRPr="00EE2298">
            <w:rPr>
              <w:rStyle w:val="PlaceholderText"/>
            </w:rPr>
            <w:t>Choose an item.</w:t>
          </w:r>
        </w:sdtContent>
      </w:sdt>
    </w:p>
    <w:p w:rsidR="002F52D8" w:rsidRDefault="0088764B" w:rsidP="00493E42">
      <w:pPr>
        <w:pStyle w:val="ListParagraph"/>
      </w:pPr>
      <w:r>
        <w:t xml:space="preserve">Using </w:t>
      </w:r>
      <w:r w:rsidR="002F52D8">
        <w:t xml:space="preserve">the </w:t>
      </w:r>
      <w:r>
        <w:t>bullet points</w:t>
      </w:r>
      <w:r w:rsidR="002F52D8">
        <w:t xml:space="preserve"> provided</w:t>
      </w:r>
      <w:r>
        <w:t xml:space="preserve">, identify </w:t>
      </w:r>
      <w:r w:rsidR="002F52D8">
        <w:t>five (5)</w:t>
      </w:r>
      <w:r>
        <w:t xml:space="preserve"> </w:t>
      </w:r>
      <w:r w:rsidRPr="009F60EE">
        <w:rPr>
          <w:noProof/>
        </w:rPr>
        <w:t>keywords</w:t>
      </w:r>
      <w:r>
        <w:t xml:space="preserve"> </w:t>
      </w:r>
      <w:r w:rsidR="002F52D8">
        <w:t xml:space="preserve">or phrases </w:t>
      </w:r>
      <w:r>
        <w:t xml:space="preserve">you want to include in your response </w:t>
      </w:r>
      <w:r w:rsidR="007A7484">
        <w:t>that will</w:t>
      </w:r>
      <w:r>
        <w:t xml:space="preserve"> highlight your value</w:t>
      </w:r>
      <w:r w:rsidR="002F52D8">
        <w:t xml:space="preserve"> to the employer</w:t>
      </w:r>
      <w:r>
        <w:t>.</w:t>
      </w:r>
    </w:p>
    <w:p w:rsidR="0088764B" w:rsidRDefault="002F52D8" w:rsidP="00493E42">
      <w:pPr>
        <w:pStyle w:val="ListParagraph"/>
        <w:numPr>
          <w:ilvl w:val="0"/>
          <w:numId w:val="16"/>
        </w:numPr>
        <w:spacing w:before="0" w:after="0"/>
      </w:pPr>
      <w:r w:rsidRPr="009F60EE">
        <w:rPr>
          <w:noProof/>
        </w:rPr>
        <w:t>Keyword</w:t>
      </w:r>
      <w:r>
        <w:t xml:space="preserve"> or phrase</w:t>
      </w:r>
      <w:r w:rsidR="0088764B">
        <w:t xml:space="preserve"> </w:t>
      </w:r>
      <w:sdt>
        <w:sdtPr>
          <w:id w:val="-825125988"/>
          <w:placeholder>
            <w:docPart w:val="023982EE48F040B1A4F0157F7DCF04A3"/>
          </w:placeholder>
          <w:showingPlcHdr/>
        </w:sdtPr>
        <w:sdtEndPr/>
        <w:sdtContent>
          <w:r w:rsidR="0088764B" w:rsidRPr="00EE2298">
            <w:rPr>
              <w:rStyle w:val="PlaceholderText"/>
            </w:rPr>
            <w:t>Click here to enter text.</w:t>
          </w:r>
        </w:sdtContent>
      </w:sdt>
    </w:p>
    <w:p w:rsidR="002F52D8" w:rsidRDefault="002F52D8" w:rsidP="00493E42">
      <w:pPr>
        <w:pStyle w:val="ListParagraph"/>
        <w:numPr>
          <w:ilvl w:val="0"/>
          <w:numId w:val="16"/>
        </w:numPr>
        <w:spacing w:before="0" w:after="0"/>
      </w:pPr>
      <w:r w:rsidRPr="009F60EE">
        <w:rPr>
          <w:noProof/>
        </w:rPr>
        <w:t>Keyword</w:t>
      </w:r>
      <w:r>
        <w:t xml:space="preserve"> or phrase </w:t>
      </w:r>
      <w:sdt>
        <w:sdtPr>
          <w:id w:val="853997385"/>
          <w:placeholder>
            <w:docPart w:val="2B936002398C4EA3B9A82D4A6FC3D97B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2F52D8" w:rsidRDefault="002F52D8" w:rsidP="00493E42">
      <w:pPr>
        <w:pStyle w:val="ListParagraph"/>
        <w:numPr>
          <w:ilvl w:val="0"/>
          <w:numId w:val="16"/>
        </w:numPr>
        <w:spacing w:before="0" w:after="0"/>
      </w:pPr>
      <w:r w:rsidRPr="009F60EE">
        <w:rPr>
          <w:noProof/>
        </w:rPr>
        <w:t>Keyword</w:t>
      </w:r>
      <w:r>
        <w:t xml:space="preserve"> or phrase </w:t>
      </w:r>
      <w:sdt>
        <w:sdtPr>
          <w:id w:val="-876996328"/>
          <w:placeholder>
            <w:docPart w:val="6FA3FC20B14443D0AEEDED3E6B45B10A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2F52D8" w:rsidRDefault="002F52D8" w:rsidP="00493E42">
      <w:pPr>
        <w:pStyle w:val="ListParagraph"/>
        <w:numPr>
          <w:ilvl w:val="0"/>
          <w:numId w:val="16"/>
        </w:numPr>
        <w:spacing w:before="0" w:after="0"/>
      </w:pPr>
      <w:r w:rsidRPr="009F60EE">
        <w:rPr>
          <w:noProof/>
        </w:rPr>
        <w:t>Keyword</w:t>
      </w:r>
      <w:r>
        <w:t xml:space="preserve"> or phrase </w:t>
      </w:r>
      <w:sdt>
        <w:sdtPr>
          <w:id w:val="-16856650"/>
          <w:placeholder>
            <w:docPart w:val="64C3200942D0426AA349D9DC0E9AFC6F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493E42" w:rsidRDefault="002F52D8" w:rsidP="00493E42">
      <w:pPr>
        <w:pStyle w:val="ListParagraph"/>
        <w:numPr>
          <w:ilvl w:val="0"/>
          <w:numId w:val="16"/>
        </w:numPr>
        <w:spacing w:before="0" w:after="0"/>
      </w:pPr>
      <w:r w:rsidRPr="009F60EE">
        <w:rPr>
          <w:noProof/>
        </w:rPr>
        <w:t>Keyword</w:t>
      </w:r>
      <w:r>
        <w:t xml:space="preserve"> or phrase </w:t>
      </w:r>
      <w:sdt>
        <w:sdtPr>
          <w:id w:val="1432087727"/>
          <w:placeholder>
            <w:docPart w:val="E993E2A714B541D3B86EF91ACBA61CEB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88764B" w:rsidRDefault="0088764B" w:rsidP="00493E42">
      <w:pPr>
        <w:pStyle w:val="ListParagraph"/>
      </w:pPr>
      <w:r>
        <w:t xml:space="preserve">In 3 or 4 sentences describe how you can use your response to “sell yourself.” (Include 1 internal and 1 external source in your response). </w:t>
      </w:r>
      <w:sdt>
        <w:sdtPr>
          <w:id w:val="649944244"/>
          <w:placeholder>
            <w:docPart w:val="CF30D1A68CEA4A39950B8ECCBDA613F3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2F52D8" w:rsidRDefault="002F52D8" w:rsidP="002F52D8">
      <w:pPr>
        <w:pStyle w:val="Heading3"/>
      </w:pPr>
      <w:r w:rsidRPr="007A7484">
        <w:rPr>
          <w:rStyle w:val="Heading2Char"/>
        </w:rPr>
        <w:t>Provide a one (1)</w:t>
      </w:r>
      <w:r w:rsidR="009F60EE" w:rsidRPr="007A7484">
        <w:rPr>
          <w:rStyle w:val="Heading2Char"/>
        </w:rPr>
        <w:t>,</w:t>
      </w:r>
      <w:r w:rsidRPr="007A7484">
        <w:rPr>
          <w:rStyle w:val="Heading2Char"/>
        </w:rPr>
        <w:t xml:space="preserve"> or two (2) sentence description of </w:t>
      </w:r>
      <w:r w:rsidR="007A7484">
        <w:rPr>
          <w:rStyle w:val="Heading2Char"/>
        </w:rPr>
        <w:t>a</w:t>
      </w:r>
      <w:r w:rsidRPr="007A7484">
        <w:rPr>
          <w:rStyle w:val="Heading2Char"/>
        </w:rPr>
        <w:t xml:space="preserve"> question, which you feel could be the most challenging for you to answer.</w:t>
      </w:r>
      <w:r>
        <w:t xml:space="preserve"> </w:t>
      </w:r>
      <w:sdt>
        <w:sdtPr>
          <w:id w:val="150954539"/>
          <w:placeholder>
            <w:docPart w:val="3D0EBAD558FB4A80AFB0DFB5E8B67064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2F52D8" w:rsidRDefault="009F60EE" w:rsidP="00493E42">
      <w:pPr>
        <w:pStyle w:val="ListParagraph"/>
        <w:numPr>
          <w:ilvl w:val="0"/>
          <w:numId w:val="17"/>
        </w:numPr>
      </w:pPr>
      <w:r>
        <w:t>Using</w:t>
      </w:r>
      <w:r w:rsidR="002F52D8">
        <w:t xml:space="preserve"> three (3) or four (4) sentences</w:t>
      </w:r>
      <w:r>
        <w:t>,</w:t>
      </w:r>
      <w:r w:rsidR="002F52D8">
        <w:t xml:space="preserve"> </w:t>
      </w:r>
      <w:r w:rsidR="002F52D8" w:rsidRPr="009F60EE">
        <w:rPr>
          <w:noProof/>
        </w:rPr>
        <w:t>describe</w:t>
      </w:r>
      <w:r w:rsidR="002F52D8">
        <w:t xml:space="preserve"> why you feel this question will be challenging for you.</w:t>
      </w:r>
      <w:sdt>
        <w:sdtPr>
          <w:id w:val="-1003121192"/>
          <w:placeholder>
            <w:docPart w:val="874E95096F004EF184D0713D4ADCB0C6"/>
          </w:placeholder>
          <w:showingPlcHdr/>
        </w:sdtPr>
        <w:sdtEndPr/>
        <w:sdtContent>
          <w:r w:rsidR="002F52D8" w:rsidRPr="00EE2298">
            <w:rPr>
              <w:rStyle w:val="PlaceholderText"/>
            </w:rPr>
            <w:t>Click here to enter text.</w:t>
          </w:r>
        </w:sdtContent>
      </w:sdt>
    </w:p>
    <w:p w:rsidR="002F52D8" w:rsidRDefault="002F52D8" w:rsidP="00493E42">
      <w:pPr>
        <w:pStyle w:val="ListParagraph"/>
      </w:pPr>
      <w:r>
        <w:t>List three (3) points you plan to make when answering it.</w:t>
      </w:r>
      <w:r w:rsidR="00493E42">
        <w:t xml:space="preserve"> (Include 1 internal and 1 external source in your response).</w:t>
      </w:r>
    </w:p>
    <w:p w:rsidR="002F52D8" w:rsidRDefault="00493E42" w:rsidP="00493E42">
      <w:pPr>
        <w:pStyle w:val="ListParagraph"/>
        <w:numPr>
          <w:ilvl w:val="1"/>
          <w:numId w:val="10"/>
        </w:numPr>
        <w:spacing w:before="0" w:after="0"/>
      </w:pPr>
      <w:r>
        <w:t xml:space="preserve">Point 1 </w:t>
      </w:r>
      <w:sdt>
        <w:sdtPr>
          <w:id w:val="758565997"/>
          <w:placeholder>
            <w:docPart w:val="3A096C350A3E4F6990A7FD0CB6CB74D8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493E42" w:rsidRDefault="00493E42" w:rsidP="00493E42">
      <w:pPr>
        <w:pStyle w:val="ListParagraph"/>
        <w:numPr>
          <w:ilvl w:val="1"/>
          <w:numId w:val="10"/>
        </w:numPr>
        <w:spacing w:before="0" w:after="0"/>
      </w:pPr>
      <w:r>
        <w:t xml:space="preserve">Point 2 </w:t>
      </w:r>
      <w:sdt>
        <w:sdtPr>
          <w:id w:val="-874467497"/>
          <w:placeholder>
            <w:docPart w:val="5769FE2B8EF14D31A3FFCD077DC49DCE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493E42" w:rsidRPr="002F52D8" w:rsidRDefault="00493E42" w:rsidP="00493E42">
      <w:pPr>
        <w:pStyle w:val="ListParagraph"/>
        <w:numPr>
          <w:ilvl w:val="1"/>
          <w:numId w:val="10"/>
        </w:numPr>
        <w:spacing w:before="0" w:after="0"/>
      </w:pPr>
      <w:r>
        <w:t xml:space="preserve">Point 3 </w:t>
      </w:r>
      <w:sdt>
        <w:sdtPr>
          <w:id w:val="-312878400"/>
          <w:placeholder>
            <w:docPart w:val="BBE066BC88C24659BF828B0FC95AEA21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C3341B" w:rsidRPr="00C3341B" w:rsidRDefault="00C3341B" w:rsidP="00C3341B">
      <w:r>
        <w:t>Once you have completed this worksheet (use the assignment rubric to ensure it is complete), submit it to the assignment area.</w:t>
      </w:r>
    </w:p>
    <w:sectPr w:rsidR="00C3341B" w:rsidRPr="00C334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BE57DF"/>
    <w:multiLevelType w:val="hybridMultilevel"/>
    <w:tmpl w:val="B8DC3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C626E"/>
    <w:multiLevelType w:val="hybridMultilevel"/>
    <w:tmpl w:val="CEBEDA00"/>
    <w:lvl w:ilvl="0" w:tplc="C9DC85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1B574A"/>
    <w:multiLevelType w:val="hybridMultilevel"/>
    <w:tmpl w:val="E11EE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BB3E53"/>
    <w:multiLevelType w:val="hybridMultilevel"/>
    <w:tmpl w:val="B17EACC4"/>
    <w:lvl w:ilvl="0" w:tplc="198EE0C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222A51"/>
    <w:multiLevelType w:val="hybridMultilevel"/>
    <w:tmpl w:val="CCFC8364"/>
    <w:lvl w:ilvl="0" w:tplc="B4DCD8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BC3BC8"/>
    <w:multiLevelType w:val="hybridMultilevel"/>
    <w:tmpl w:val="3D08C5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8807DAF"/>
    <w:multiLevelType w:val="hybridMultilevel"/>
    <w:tmpl w:val="F264AD3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3CCE5DE8"/>
    <w:multiLevelType w:val="hybridMultilevel"/>
    <w:tmpl w:val="993292FC"/>
    <w:lvl w:ilvl="0" w:tplc="8ADA5E4A">
      <w:start w:val="1"/>
      <w:numFmt w:val="decimal"/>
      <w:lvlText w:val="%1."/>
      <w:lvlJc w:val="left"/>
      <w:pPr>
        <w:ind w:left="720" w:hanging="360"/>
      </w:pPr>
    </w:lvl>
    <w:lvl w:ilvl="1" w:tplc="5B38E32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5719E4"/>
    <w:multiLevelType w:val="hybridMultilevel"/>
    <w:tmpl w:val="087A7524"/>
    <w:lvl w:ilvl="0" w:tplc="73FE591C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FC47EB"/>
    <w:multiLevelType w:val="hybridMultilevel"/>
    <w:tmpl w:val="8146DBEC"/>
    <w:lvl w:ilvl="0" w:tplc="8ADA5E4A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9F7BC9"/>
    <w:multiLevelType w:val="hybridMultilevel"/>
    <w:tmpl w:val="2BF00D3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77E84169"/>
    <w:multiLevelType w:val="hybridMultilevel"/>
    <w:tmpl w:val="561CC0F6"/>
    <w:lvl w:ilvl="0" w:tplc="8AA08E28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4F02D6"/>
    <w:multiLevelType w:val="hybridMultilevel"/>
    <w:tmpl w:val="0790706E"/>
    <w:lvl w:ilvl="0" w:tplc="B4DCD8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1"/>
  </w:num>
  <w:num w:numId="4">
    <w:abstractNumId w:val="1"/>
  </w:num>
  <w:num w:numId="5">
    <w:abstractNumId w:val="4"/>
  </w:num>
  <w:num w:numId="6">
    <w:abstractNumId w:val="4"/>
    <w:lvlOverride w:ilvl="0">
      <w:startOverride w:val="1"/>
    </w:lvlOverride>
  </w:num>
  <w:num w:numId="7">
    <w:abstractNumId w:val="0"/>
  </w:num>
  <w:num w:numId="8">
    <w:abstractNumId w:val="12"/>
  </w:num>
  <w:num w:numId="9">
    <w:abstractNumId w:val="1"/>
    <w:lvlOverride w:ilvl="0">
      <w:startOverride w:val="1"/>
    </w:lvlOverride>
  </w:num>
  <w:num w:numId="10">
    <w:abstractNumId w:val="8"/>
  </w:num>
  <w:num w:numId="11">
    <w:abstractNumId w:val="9"/>
  </w:num>
  <w:num w:numId="12">
    <w:abstractNumId w:val="7"/>
  </w:num>
  <w:num w:numId="13">
    <w:abstractNumId w:val="8"/>
  </w:num>
  <w:num w:numId="14">
    <w:abstractNumId w:val="10"/>
  </w:num>
  <w:num w:numId="15">
    <w:abstractNumId w:val="6"/>
  </w:num>
  <w:num w:numId="16">
    <w:abstractNumId w:val="5"/>
  </w:num>
  <w:num w:numId="17">
    <w:abstractNumId w:val="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BDR8bAOnRe9aeMA+tIzwux29/2nj+05XxT2vg0pytiv+OoEsjN4LWGJ86xxJkGkY0dMLpLyR7kqK5r59pMPZQQ==" w:salt="ls5To4Lj4Fekj19T2eG6YA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xNDQwMTK1MDcxsjRT0lEKTi0uzszPAymwqAUA5AfbWywAAAA="/>
  </w:docVars>
  <w:rsids>
    <w:rsidRoot w:val="003D2EFE"/>
    <w:rsid w:val="000448F7"/>
    <w:rsid w:val="001C22AB"/>
    <w:rsid w:val="00226762"/>
    <w:rsid w:val="002C2E2C"/>
    <w:rsid w:val="002F52D8"/>
    <w:rsid w:val="0033654E"/>
    <w:rsid w:val="003B13D5"/>
    <w:rsid w:val="003D2EFE"/>
    <w:rsid w:val="00493E42"/>
    <w:rsid w:val="00662C98"/>
    <w:rsid w:val="00690B29"/>
    <w:rsid w:val="006B6F2E"/>
    <w:rsid w:val="00713744"/>
    <w:rsid w:val="00716BF1"/>
    <w:rsid w:val="007A7484"/>
    <w:rsid w:val="007D3EEC"/>
    <w:rsid w:val="007E4403"/>
    <w:rsid w:val="0088764B"/>
    <w:rsid w:val="009244E3"/>
    <w:rsid w:val="009F60EE"/>
    <w:rsid w:val="00A20453"/>
    <w:rsid w:val="00B43D57"/>
    <w:rsid w:val="00BA5D87"/>
    <w:rsid w:val="00C027BE"/>
    <w:rsid w:val="00C3341B"/>
    <w:rsid w:val="00C4109D"/>
    <w:rsid w:val="00EB5E36"/>
    <w:rsid w:val="00FD7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C0B2E93-5F45-46C8-AB96-F81269F6B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HAns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0B29"/>
  </w:style>
  <w:style w:type="paragraph" w:styleId="Heading1">
    <w:name w:val="heading 1"/>
    <w:basedOn w:val="Normal"/>
    <w:next w:val="Normal"/>
    <w:link w:val="Heading1Char"/>
    <w:uiPriority w:val="9"/>
    <w:qFormat/>
    <w:rsid w:val="00C334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34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341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027B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autoRedefine/>
    <w:uiPriority w:val="34"/>
    <w:qFormat/>
    <w:rsid w:val="00493E42"/>
    <w:pPr>
      <w:numPr>
        <w:numId w:val="10"/>
      </w:numPr>
      <w:spacing w:before="240" w:after="240" w:line="240" w:lineRule="auto"/>
    </w:pPr>
    <w:rPr>
      <w:rFonts w:eastAsia="Times New Roman" w:cs="Times New Roman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3341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341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C3341B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C3341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027BE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B936002398C4EA3B9A82D4A6FC3D9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9417E4-7C41-4EC4-B83A-0F01C11C8156}"/>
      </w:docPartPr>
      <w:docPartBody>
        <w:p w:rsidR="00BC6685" w:rsidRDefault="008D36BF" w:rsidP="008D36BF">
          <w:pPr>
            <w:pStyle w:val="2B936002398C4EA3B9A82D4A6FC3D97B2"/>
          </w:pPr>
          <w:r w:rsidRPr="00EE2298">
            <w:rPr>
              <w:rStyle w:val="PlaceholderText"/>
            </w:rPr>
            <w:t>Click here to enter text.</w:t>
          </w:r>
        </w:p>
      </w:docPartBody>
    </w:docPart>
    <w:docPart>
      <w:docPartPr>
        <w:name w:val="6FA3FC20B14443D0AEEDED3E6B45B1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A48AA5-330B-4D52-B35A-84B4F604A39B}"/>
      </w:docPartPr>
      <w:docPartBody>
        <w:p w:rsidR="00BC6685" w:rsidRDefault="008D36BF" w:rsidP="008D36BF">
          <w:pPr>
            <w:pStyle w:val="6FA3FC20B14443D0AEEDED3E6B45B10A2"/>
          </w:pPr>
          <w:r w:rsidRPr="00EE2298">
            <w:rPr>
              <w:rStyle w:val="PlaceholderText"/>
            </w:rPr>
            <w:t>Click here to enter text.</w:t>
          </w:r>
        </w:p>
      </w:docPartBody>
    </w:docPart>
    <w:docPart>
      <w:docPartPr>
        <w:name w:val="64C3200942D0426AA349D9DC0E9AFC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517B4F-FAEE-4DF6-9AEB-9D261AA3C550}"/>
      </w:docPartPr>
      <w:docPartBody>
        <w:p w:rsidR="00BC6685" w:rsidRDefault="008D36BF" w:rsidP="008D36BF">
          <w:pPr>
            <w:pStyle w:val="64C3200942D0426AA349D9DC0E9AFC6F2"/>
          </w:pPr>
          <w:r w:rsidRPr="00EE2298">
            <w:rPr>
              <w:rStyle w:val="PlaceholderText"/>
            </w:rPr>
            <w:t>Click here to enter text.</w:t>
          </w:r>
        </w:p>
      </w:docPartBody>
    </w:docPart>
    <w:docPart>
      <w:docPartPr>
        <w:name w:val="E993E2A714B541D3B86EF91ACBA61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2A8D3-9F48-42B7-8A76-CC371BE5909C}"/>
      </w:docPartPr>
      <w:docPartBody>
        <w:p w:rsidR="00BC6685" w:rsidRDefault="008D36BF" w:rsidP="008D36BF">
          <w:pPr>
            <w:pStyle w:val="E993E2A714B541D3B86EF91ACBA61CEB2"/>
          </w:pPr>
          <w:r w:rsidRPr="00EE2298">
            <w:rPr>
              <w:rStyle w:val="PlaceholderText"/>
            </w:rPr>
            <w:t>Click here to enter text.</w:t>
          </w:r>
        </w:p>
      </w:docPartBody>
    </w:docPart>
    <w:docPart>
      <w:docPartPr>
        <w:name w:val="A1D7213ADBD24B8CB53B680743C7B7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14CDB8-4F56-4EDA-BBBC-6B6D81F4F02B}"/>
      </w:docPartPr>
      <w:docPartBody>
        <w:p w:rsidR="00452739" w:rsidRDefault="008D36BF" w:rsidP="008D36BF">
          <w:pPr>
            <w:pStyle w:val="A1D7213ADBD24B8CB53B680743C7B75C1"/>
          </w:pPr>
          <w:r w:rsidRPr="00EE2298">
            <w:rPr>
              <w:rStyle w:val="PlaceholderText"/>
            </w:rPr>
            <w:t>Click here to enter text.</w:t>
          </w:r>
        </w:p>
      </w:docPartBody>
    </w:docPart>
    <w:docPart>
      <w:docPartPr>
        <w:name w:val="F39D3F48DF144CCEA7D4870870073D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A92529-32D0-429E-A23F-D1B041AFF96D}"/>
      </w:docPartPr>
      <w:docPartBody>
        <w:p w:rsidR="00452739" w:rsidRDefault="008D36BF" w:rsidP="008D36BF">
          <w:pPr>
            <w:pStyle w:val="F39D3F48DF144CCEA7D4870870073DEF1"/>
          </w:pPr>
          <w:r w:rsidRPr="00EE2298">
            <w:rPr>
              <w:rStyle w:val="PlaceholderText"/>
            </w:rPr>
            <w:t>Click here to enter text.</w:t>
          </w:r>
        </w:p>
      </w:docPartBody>
    </w:docPart>
    <w:docPart>
      <w:docPartPr>
        <w:name w:val="C9246FD25C3F4D09940E2D4E3C03CE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BFCAF0-BCFD-4DE9-9C06-2C9315E289C0}"/>
      </w:docPartPr>
      <w:docPartBody>
        <w:p w:rsidR="00452739" w:rsidRDefault="008D36BF" w:rsidP="008D36BF">
          <w:pPr>
            <w:pStyle w:val="C9246FD25C3F4D09940E2D4E3C03CE771"/>
          </w:pPr>
          <w:r w:rsidRPr="00EE2298">
            <w:rPr>
              <w:rStyle w:val="PlaceholderText"/>
            </w:rPr>
            <w:t>Click here to enter a date.</w:t>
          </w:r>
        </w:p>
      </w:docPartBody>
    </w:docPart>
    <w:docPart>
      <w:docPartPr>
        <w:name w:val="F3D304005E9F440A89D8EE00EE3DA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2D9AA-1971-44C3-9D22-C4DA1EDB9153}"/>
      </w:docPartPr>
      <w:docPartBody>
        <w:p w:rsidR="00452739" w:rsidRDefault="008D36BF" w:rsidP="008D36BF">
          <w:pPr>
            <w:pStyle w:val="F3D304005E9F440A89D8EE00EE3DAACC1"/>
          </w:pPr>
          <w:r w:rsidRPr="00EE2298">
            <w:rPr>
              <w:rStyle w:val="PlaceholderText"/>
            </w:rPr>
            <w:t>Choose an item.</w:t>
          </w:r>
        </w:p>
      </w:docPartBody>
    </w:docPart>
    <w:docPart>
      <w:docPartPr>
        <w:name w:val="023982EE48F040B1A4F0157F7DCF04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454FA6-90AE-4888-A810-3B37CBF52ED2}"/>
      </w:docPartPr>
      <w:docPartBody>
        <w:p w:rsidR="00452739" w:rsidRDefault="008D36BF" w:rsidP="008D36BF">
          <w:pPr>
            <w:pStyle w:val="023982EE48F040B1A4F0157F7DCF04A31"/>
          </w:pPr>
          <w:r w:rsidRPr="00EE2298">
            <w:rPr>
              <w:rStyle w:val="PlaceholderText"/>
            </w:rPr>
            <w:t>Click here to enter text.</w:t>
          </w:r>
        </w:p>
      </w:docPartBody>
    </w:docPart>
    <w:docPart>
      <w:docPartPr>
        <w:name w:val="CF30D1A68CEA4A39950B8ECCBDA61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64485-9068-4FB4-B3D9-9629C20D7E5F}"/>
      </w:docPartPr>
      <w:docPartBody>
        <w:p w:rsidR="00452739" w:rsidRDefault="008D36BF" w:rsidP="008D36BF">
          <w:pPr>
            <w:pStyle w:val="CF30D1A68CEA4A39950B8ECCBDA613F31"/>
          </w:pPr>
          <w:r w:rsidRPr="00EE2298">
            <w:rPr>
              <w:rStyle w:val="PlaceholderText"/>
            </w:rPr>
            <w:t>Click here to enter text.</w:t>
          </w:r>
        </w:p>
      </w:docPartBody>
    </w:docPart>
    <w:docPart>
      <w:docPartPr>
        <w:name w:val="3D0EBAD558FB4A80AFB0DFB5E8B670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B05066-D8B9-4AC6-B246-DDB490E8C407}"/>
      </w:docPartPr>
      <w:docPartBody>
        <w:p w:rsidR="00452739" w:rsidRDefault="008D36BF" w:rsidP="008D36BF">
          <w:pPr>
            <w:pStyle w:val="3D0EBAD558FB4A80AFB0DFB5E8B670641"/>
          </w:pPr>
          <w:r w:rsidRPr="00EE2298">
            <w:rPr>
              <w:rStyle w:val="PlaceholderText"/>
            </w:rPr>
            <w:t>Click here to enter text.</w:t>
          </w:r>
        </w:p>
      </w:docPartBody>
    </w:docPart>
    <w:docPart>
      <w:docPartPr>
        <w:name w:val="874E95096F004EF184D0713D4ADCB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5A8EC6-573C-4869-98C8-6C7295845D15}"/>
      </w:docPartPr>
      <w:docPartBody>
        <w:p w:rsidR="00452739" w:rsidRDefault="008D36BF" w:rsidP="008D36BF">
          <w:pPr>
            <w:pStyle w:val="874E95096F004EF184D0713D4ADCB0C61"/>
          </w:pPr>
          <w:r w:rsidRPr="00EE2298">
            <w:rPr>
              <w:rStyle w:val="PlaceholderText"/>
            </w:rPr>
            <w:t>Click here to enter text.</w:t>
          </w:r>
        </w:p>
      </w:docPartBody>
    </w:docPart>
    <w:docPart>
      <w:docPartPr>
        <w:name w:val="3A096C350A3E4F6990A7FD0CB6CB74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FD7AE-748E-44F6-97F3-BC9364ED57B9}"/>
      </w:docPartPr>
      <w:docPartBody>
        <w:p w:rsidR="00452739" w:rsidRDefault="008D36BF" w:rsidP="008D36BF">
          <w:pPr>
            <w:pStyle w:val="3A096C350A3E4F6990A7FD0CB6CB74D81"/>
          </w:pPr>
          <w:r w:rsidRPr="00EE2298">
            <w:rPr>
              <w:rStyle w:val="PlaceholderText"/>
            </w:rPr>
            <w:t>Click here to enter text.</w:t>
          </w:r>
        </w:p>
      </w:docPartBody>
    </w:docPart>
    <w:docPart>
      <w:docPartPr>
        <w:name w:val="5769FE2B8EF14D31A3FFCD077DC49D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7395E1-30FB-4413-92CF-1490C8DD9C23}"/>
      </w:docPartPr>
      <w:docPartBody>
        <w:p w:rsidR="00452739" w:rsidRDefault="008D36BF" w:rsidP="008D36BF">
          <w:pPr>
            <w:pStyle w:val="5769FE2B8EF14D31A3FFCD077DC49DCE1"/>
          </w:pPr>
          <w:r w:rsidRPr="00EE2298">
            <w:rPr>
              <w:rStyle w:val="PlaceholderText"/>
            </w:rPr>
            <w:t>Click here to enter text.</w:t>
          </w:r>
        </w:p>
      </w:docPartBody>
    </w:docPart>
    <w:docPart>
      <w:docPartPr>
        <w:name w:val="BBE066BC88C24659BF828B0FC95AE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C18172-1650-4F73-B98F-14E04C7AB0F8}"/>
      </w:docPartPr>
      <w:docPartBody>
        <w:p w:rsidR="00452739" w:rsidRDefault="008D36BF" w:rsidP="008D36BF">
          <w:pPr>
            <w:pStyle w:val="BBE066BC88C24659BF828B0FC95AEA211"/>
          </w:pPr>
          <w:r w:rsidRPr="00EE2298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EF3E44"/>
    <w:multiLevelType w:val="multilevel"/>
    <w:tmpl w:val="0D22315A"/>
    <w:lvl w:ilvl="0">
      <w:start w:val="1"/>
      <w:numFmt w:val="decimal"/>
      <w:pStyle w:val="023982EE48F040B1A4F0157F7DCF04A3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C32A9"/>
    <w:rsid w:val="001B6308"/>
    <w:rsid w:val="001C32A9"/>
    <w:rsid w:val="002E030F"/>
    <w:rsid w:val="00316116"/>
    <w:rsid w:val="003A0261"/>
    <w:rsid w:val="00452739"/>
    <w:rsid w:val="00460944"/>
    <w:rsid w:val="00484D37"/>
    <w:rsid w:val="004A398A"/>
    <w:rsid w:val="00793CD8"/>
    <w:rsid w:val="008D36BF"/>
    <w:rsid w:val="008F3862"/>
    <w:rsid w:val="00A75B53"/>
    <w:rsid w:val="00BB349D"/>
    <w:rsid w:val="00BC6685"/>
    <w:rsid w:val="00CD119E"/>
    <w:rsid w:val="00F35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D36BF"/>
    <w:rPr>
      <w:color w:val="808080"/>
    </w:rPr>
  </w:style>
  <w:style w:type="paragraph" w:customStyle="1" w:styleId="BA604A7556E14E90AC42AD2BFAA4637A">
    <w:name w:val="BA604A7556E14E90AC42AD2BFAA4637A"/>
    <w:rsid w:val="004A398A"/>
  </w:style>
  <w:style w:type="paragraph" w:customStyle="1" w:styleId="5D814B450CDB4E33908BD4753311F0A2">
    <w:name w:val="5D814B450CDB4E33908BD4753311F0A2"/>
    <w:rsid w:val="004A398A"/>
  </w:style>
  <w:style w:type="paragraph" w:customStyle="1" w:styleId="4C0F525A9C94498D99036A32BB14D1A3">
    <w:name w:val="4C0F525A9C94498D99036A32BB14D1A3"/>
    <w:rsid w:val="004A398A"/>
  </w:style>
  <w:style w:type="paragraph" w:customStyle="1" w:styleId="F2C40F425342436393B0A523DEC468DE">
    <w:name w:val="F2C40F425342436393B0A523DEC468DE"/>
    <w:rsid w:val="004A398A"/>
  </w:style>
  <w:style w:type="paragraph" w:customStyle="1" w:styleId="B0FA72EBBFD4434EAD080FA6752938C4">
    <w:name w:val="B0FA72EBBFD4434EAD080FA6752938C4"/>
    <w:rsid w:val="004A398A"/>
  </w:style>
  <w:style w:type="paragraph" w:customStyle="1" w:styleId="A8AFB8D5288E4F99A02B76AD40797174">
    <w:name w:val="A8AFB8D5288E4F99A02B76AD40797174"/>
    <w:rsid w:val="004A398A"/>
  </w:style>
  <w:style w:type="paragraph" w:customStyle="1" w:styleId="559574A14CF94E63AC468AAD55B0D64B">
    <w:name w:val="559574A14CF94E63AC468AAD55B0D64B"/>
    <w:rsid w:val="004A398A"/>
  </w:style>
  <w:style w:type="paragraph" w:customStyle="1" w:styleId="49783ECB2BC44A43B3F8D0C50A4466DA">
    <w:name w:val="49783ECB2BC44A43B3F8D0C50A4466DA"/>
    <w:rsid w:val="004A398A"/>
  </w:style>
  <w:style w:type="paragraph" w:customStyle="1" w:styleId="1C05F304BEAD4DFCBA10BC7B32FC558D">
    <w:name w:val="1C05F304BEAD4DFCBA10BC7B32FC558D"/>
    <w:rsid w:val="004A398A"/>
  </w:style>
  <w:style w:type="paragraph" w:customStyle="1" w:styleId="58F4819C3C2A4F34A9F2C94013E85B25">
    <w:name w:val="58F4819C3C2A4F34A9F2C94013E85B25"/>
    <w:rsid w:val="00BB349D"/>
  </w:style>
  <w:style w:type="paragraph" w:customStyle="1" w:styleId="3EC04FC71F19413BB1CE25382DBD345A">
    <w:name w:val="3EC04FC71F19413BB1CE25382DBD345A"/>
    <w:rsid w:val="00BB349D"/>
  </w:style>
  <w:style w:type="paragraph" w:customStyle="1" w:styleId="B251C8173EE448E9B6936DBDE61DB681">
    <w:name w:val="B251C8173EE448E9B6936DBDE61DB681"/>
    <w:rsid w:val="008F3862"/>
  </w:style>
  <w:style w:type="paragraph" w:customStyle="1" w:styleId="2B936002398C4EA3B9A82D4A6FC3D97B">
    <w:name w:val="2B936002398C4EA3B9A82D4A6FC3D97B"/>
    <w:rsid w:val="008F3862"/>
  </w:style>
  <w:style w:type="paragraph" w:customStyle="1" w:styleId="6FA3FC20B14443D0AEEDED3E6B45B10A">
    <w:name w:val="6FA3FC20B14443D0AEEDED3E6B45B10A"/>
    <w:rsid w:val="008F3862"/>
  </w:style>
  <w:style w:type="paragraph" w:customStyle="1" w:styleId="64C3200942D0426AA349D9DC0E9AFC6F">
    <w:name w:val="64C3200942D0426AA349D9DC0E9AFC6F"/>
    <w:rsid w:val="008F3862"/>
  </w:style>
  <w:style w:type="paragraph" w:customStyle="1" w:styleId="E993E2A714B541D3B86EF91ACBA61CEB">
    <w:name w:val="E993E2A714B541D3B86EF91ACBA61CEB"/>
    <w:rsid w:val="008F3862"/>
  </w:style>
  <w:style w:type="paragraph" w:customStyle="1" w:styleId="A1D7213ADBD24B8CB53B680743C7B75C">
    <w:name w:val="A1D7213ADBD24B8CB53B680743C7B75C"/>
    <w:rsid w:val="003A0261"/>
    <w:rPr>
      <w:rFonts w:eastAsiaTheme="minorHAnsi" w:cstheme="minorHAnsi"/>
    </w:rPr>
  </w:style>
  <w:style w:type="paragraph" w:customStyle="1" w:styleId="F39D3F48DF144CCEA7D4870870073DEF">
    <w:name w:val="F39D3F48DF144CCEA7D4870870073DEF"/>
    <w:rsid w:val="003A0261"/>
    <w:rPr>
      <w:rFonts w:eastAsiaTheme="minorHAnsi" w:cstheme="minorHAnsi"/>
    </w:rPr>
  </w:style>
  <w:style w:type="paragraph" w:customStyle="1" w:styleId="C9246FD25C3F4D09940E2D4E3C03CE77">
    <w:name w:val="C9246FD25C3F4D09940E2D4E3C03CE77"/>
    <w:rsid w:val="003A0261"/>
    <w:rPr>
      <w:rFonts w:eastAsiaTheme="minorHAnsi" w:cstheme="minorHAnsi"/>
    </w:rPr>
  </w:style>
  <w:style w:type="paragraph" w:customStyle="1" w:styleId="F3D304005E9F440A89D8EE00EE3DAACC">
    <w:name w:val="F3D304005E9F440A89D8EE00EE3DAACC"/>
    <w:rsid w:val="003A0261"/>
    <w:rPr>
      <w:rFonts w:eastAsiaTheme="minorHAnsi" w:cstheme="minorHAnsi"/>
    </w:rPr>
  </w:style>
  <w:style w:type="paragraph" w:customStyle="1" w:styleId="023982EE48F040B1A4F0157F7DCF04A3">
    <w:name w:val="023982EE48F040B1A4F0157F7DCF04A3"/>
    <w:rsid w:val="003A0261"/>
    <w:pPr>
      <w:numPr>
        <w:numId w:val="1"/>
      </w:numPr>
      <w:spacing w:before="240" w:after="240" w:line="240" w:lineRule="auto"/>
      <w:ind w:hanging="360"/>
    </w:pPr>
    <w:rPr>
      <w:rFonts w:eastAsia="Times New Roman" w:cs="Times New Roman"/>
      <w:szCs w:val="24"/>
    </w:rPr>
  </w:style>
  <w:style w:type="paragraph" w:customStyle="1" w:styleId="2B936002398C4EA3B9A82D4A6FC3D97B1">
    <w:name w:val="2B936002398C4EA3B9A82D4A6FC3D97B1"/>
    <w:rsid w:val="003A0261"/>
    <w:pPr>
      <w:tabs>
        <w:tab w:val="num" w:pos="720"/>
      </w:tabs>
      <w:spacing w:before="240" w:after="240" w:line="240" w:lineRule="auto"/>
      <w:ind w:left="720" w:hanging="360"/>
    </w:pPr>
    <w:rPr>
      <w:rFonts w:eastAsia="Times New Roman" w:cs="Times New Roman"/>
      <w:szCs w:val="24"/>
    </w:rPr>
  </w:style>
  <w:style w:type="paragraph" w:customStyle="1" w:styleId="6FA3FC20B14443D0AEEDED3E6B45B10A1">
    <w:name w:val="6FA3FC20B14443D0AEEDED3E6B45B10A1"/>
    <w:rsid w:val="003A0261"/>
    <w:pPr>
      <w:tabs>
        <w:tab w:val="num" w:pos="720"/>
      </w:tabs>
      <w:spacing w:before="240" w:after="240" w:line="240" w:lineRule="auto"/>
      <w:ind w:left="720" w:hanging="360"/>
    </w:pPr>
    <w:rPr>
      <w:rFonts w:eastAsia="Times New Roman" w:cs="Times New Roman"/>
      <w:szCs w:val="24"/>
    </w:rPr>
  </w:style>
  <w:style w:type="paragraph" w:customStyle="1" w:styleId="64C3200942D0426AA349D9DC0E9AFC6F1">
    <w:name w:val="64C3200942D0426AA349D9DC0E9AFC6F1"/>
    <w:rsid w:val="003A0261"/>
    <w:pPr>
      <w:tabs>
        <w:tab w:val="num" w:pos="720"/>
      </w:tabs>
      <w:spacing w:before="240" w:after="240" w:line="240" w:lineRule="auto"/>
      <w:ind w:left="720" w:hanging="360"/>
    </w:pPr>
    <w:rPr>
      <w:rFonts w:eastAsia="Times New Roman" w:cs="Times New Roman"/>
      <w:szCs w:val="24"/>
    </w:rPr>
  </w:style>
  <w:style w:type="paragraph" w:customStyle="1" w:styleId="E993E2A714B541D3B86EF91ACBA61CEB1">
    <w:name w:val="E993E2A714B541D3B86EF91ACBA61CEB1"/>
    <w:rsid w:val="003A0261"/>
    <w:pPr>
      <w:tabs>
        <w:tab w:val="num" w:pos="720"/>
      </w:tabs>
      <w:spacing w:before="240" w:after="240" w:line="240" w:lineRule="auto"/>
      <w:ind w:left="720" w:hanging="360"/>
    </w:pPr>
    <w:rPr>
      <w:rFonts w:eastAsia="Times New Roman" w:cs="Times New Roman"/>
      <w:szCs w:val="24"/>
    </w:rPr>
  </w:style>
  <w:style w:type="paragraph" w:customStyle="1" w:styleId="CF30D1A68CEA4A39950B8ECCBDA613F3">
    <w:name w:val="CF30D1A68CEA4A39950B8ECCBDA613F3"/>
    <w:rsid w:val="003A0261"/>
    <w:pPr>
      <w:tabs>
        <w:tab w:val="num" w:pos="720"/>
      </w:tabs>
      <w:spacing w:before="240" w:after="240" w:line="240" w:lineRule="auto"/>
      <w:ind w:left="720" w:hanging="360"/>
    </w:pPr>
    <w:rPr>
      <w:rFonts w:eastAsia="Times New Roman" w:cs="Times New Roman"/>
      <w:szCs w:val="24"/>
    </w:rPr>
  </w:style>
  <w:style w:type="paragraph" w:customStyle="1" w:styleId="3D0EBAD558FB4A80AFB0DFB5E8B67064">
    <w:name w:val="3D0EBAD558FB4A80AFB0DFB5E8B67064"/>
    <w:rsid w:val="003A026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874E95096F004EF184D0713D4ADCB0C6">
    <w:name w:val="874E95096F004EF184D0713D4ADCB0C6"/>
    <w:rsid w:val="003A0261"/>
    <w:pPr>
      <w:tabs>
        <w:tab w:val="num" w:pos="720"/>
      </w:tabs>
      <w:spacing w:before="240" w:after="240" w:line="240" w:lineRule="auto"/>
      <w:ind w:left="720" w:hanging="360"/>
    </w:pPr>
    <w:rPr>
      <w:rFonts w:eastAsia="Times New Roman" w:cs="Times New Roman"/>
      <w:szCs w:val="24"/>
    </w:rPr>
  </w:style>
  <w:style w:type="paragraph" w:customStyle="1" w:styleId="3A096C350A3E4F6990A7FD0CB6CB74D8">
    <w:name w:val="3A096C350A3E4F6990A7FD0CB6CB74D8"/>
    <w:rsid w:val="003A0261"/>
    <w:pPr>
      <w:tabs>
        <w:tab w:val="num" w:pos="720"/>
      </w:tabs>
      <w:spacing w:before="240" w:after="240" w:line="240" w:lineRule="auto"/>
      <w:ind w:left="720" w:hanging="360"/>
    </w:pPr>
    <w:rPr>
      <w:rFonts w:eastAsia="Times New Roman" w:cs="Times New Roman"/>
      <w:szCs w:val="24"/>
    </w:rPr>
  </w:style>
  <w:style w:type="paragraph" w:customStyle="1" w:styleId="5769FE2B8EF14D31A3FFCD077DC49DCE">
    <w:name w:val="5769FE2B8EF14D31A3FFCD077DC49DCE"/>
    <w:rsid w:val="003A0261"/>
    <w:pPr>
      <w:tabs>
        <w:tab w:val="num" w:pos="720"/>
      </w:tabs>
      <w:spacing w:before="240" w:after="240" w:line="240" w:lineRule="auto"/>
      <w:ind w:left="720" w:hanging="360"/>
    </w:pPr>
    <w:rPr>
      <w:rFonts w:eastAsia="Times New Roman" w:cs="Times New Roman"/>
      <w:szCs w:val="24"/>
    </w:rPr>
  </w:style>
  <w:style w:type="paragraph" w:customStyle="1" w:styleId="BBE066BC88C24659BF828B0FC95AEA21">
    <w:name w:val="BBE066BC88C24659BF828B0FC95AEA21"/>
    <w:rsid w:val="003A0261"/>
    <w:pPr>
      <w:tabs>
        <w:tab w:val="num" w:pos="720"/>
      </w:tabs>
      <w:spacing w:before="240" w:after="240" w:line="240" w:lineRule="auto"/>
      <w:ind w:left="720" w:hanging="360"/>
    </w:pPr>
    <w:rPr>
      <w:rFonts w:eastAsia="Times New Roman" w:cs="Times New Roman"/>
      <w:szCs w:val="24"/>
    </w:rPr>
  </w:style>
  <w:style w:type="paragraph" w:customStyle="1" w:styleId="A1D7213ADBD24B8CB53B680743C7B75C1">
    <w:name w:val="A1D7213ADBD24B8CB53B680743C7B75C1"/>
    <w:rsid w:val="008D36BF"/>
    <w:rPr>
      <w:rFonts w:eastAsiaTheme="minorHAnsi" w:cstheme="minorHAnsi"/>
    </w:rPr>
  </w:style>
  <w:style w:type="paragraph" w:customStyle="1" w:styleId="F39D3F48DF144CCEA7D4870870073DEF1">
    <w:name w:val="F39D3F48DF144CCEA7D4870870073DEF1"/>
    <w:rsid w:val="008D36BF"/>
    <w:rPr>
      <w:rFonts w:eastAsiaTheme="minorHAnsi" w:cstheme="minorHAnsi"/>
    </w:rPr>
  </w:style>
  <w:style w:type="paragraph" w:customStyle="1" w:styleId="C9246FD25C3F4D09940E2D4E3C03CE771">
    <w:name w:val="C9246FD25C3F4D09940E2D4E3C03CE771"/>
    <w:rsid w:val="008D36BF"/>
    <w:rPr>
      <w:rFonts w:eastAsiaTheme="minorHAnsi" w:cstheme="minorHAnsi"/>
    </w:rPr>
  </w:style>
  <w:style w:type="paragraph" w:customStyle="1" w:styleId="F3D304005E9F440A89D8EE00EE3DAACC1">
    <w:name w:val="F3D304005E9F440A89D8EE00EE3DAACC1"/>
    <w:rsid w:val="008D36BF"/>
    <w:rPr>
      <w:rFonts w:eastAsiaTheme="minorHAnsi" w:cstheme="minorHAnsi"/>
    </w:rPr>
  </w:style>
  <w:style w:type="paragraph" w:customStyle="1" w:styleId="023982EE48F040B1A4F0157F7DCF04A31">
    <w:name w:val="023982EE48F040B1A4F0157F7DCF04A31"/>
    <w:rsid w:val="008D36BF"/>
    <w:pPr>
      <w:numPr>
        <w:numId w:val="10"/>
      </w:numPr>
      <w:tabs>
        <w:tab w:val="clear" w:pos="360"/>
      </w:tabs>
      <w:spacing w:before="240" w:after="240" w:line="240" w:lineRule="auto"/>
      <w:ind w:left="720" w:hanging="360"/>
    </w:pPr>
    <w:rPr>
      <w:rFonts w:eastAsia="Times New Roman" w:cs="Times New Roman"/>
      <w:szCs w:val="24"/>
    </w:rPr>
  </w:style>
  <w:style w:type="paragraph" w:customStyle="1" w:styleId="2B936002398C4EA3B9A82D4A6FC3D97B2">
    <w:name w:val="2B936002398C4EA3B9A82D4A6FC3D97B2"/>
    <w:rsid w:val="008D36BF"/>
    <w:pPr>
      <w:numPr>
        <w:numId w:val="10"/>
      </w:numPr>
      <w:tabs>
        <w:tab w:val="clear" w:pos="360"/>
      </w:tabs>
      <w:spacing w:before="240" w:after="240" w:line="240" w:lineRule="auto"/>
      <w:ind w:left="720" w:hanging="360"/>
    </w:pPr>
    <w:rPr>
      <w:rFonts w:eastAsia="Times New Roman" w:cs="Times New Roman"/>
      <w:szCs w:val="24"/>
    </w:rPr>
  </w:style>
  <w:style w:type="paragraph" w:customStyle="1" w:styleId="6FA3FC20B14443D0AEEDED3E6B45B10A2">
    <w:name w:val="6FA3FC20B14443D0AEEDED3E6B45B10A2"/>
    <w:rsid w:val="008D36BF"/>
    <w:pPr>
      <w:numPr>
        <w:numId w:val="10"/>
      </w:numPr>
      <w:tabs>
        <w:tab w:val="clear" w:pos="360"/>
      </w:tabs>
      <w:spacing w:before="240" w:after="240" w:line="240" w:lineRule="auto"/>
      <w:ind w:left="720" w:hanging="360"/>
    </w:pPr>
    <w:rPr>
      <w:rFonts w:eastAsia="Times New Roman" w:cs="Times New Roman"/>
      <w:szCs w:val="24"/>
    </w:rPr>
  </w:style>
  <w:style w:type="paragraph" w:customStyle="1" w:styleId="64C3200942D0426AA349D9DC0E9AFC6F2">
    <w:name w:val="64C3200942D0426AA349D9DC0E9AFC6F2"/>
    <w:rsid w:val="008D36BF"/>
    <w:pPr>
      <w:numPr>
        <w:numId w:val="10"/>
      </w:numPr>
      <w:tabs>
        <w:tab w:val="clear" w:pos="360"/>
      </w:tabs>
      <w:spacing w:before="240" w:after="240" w:line="240" w:lineRule="auto"/>
      <w:ind w:left="720" w:hanging="360"/>
    </w:pPr>
    <w:rPr>
      <w:rFonts w:eastAsia="Times New Roman" w:cs="Times New Roman"/>
      <w:szCs w:val="24"/>
    </w:rPr>
  </w:style>
  <w:style w:type="paragraph" w:customStyle="1" w:styleId="E993E2A714B541D3B86EF91ACBA61CEB2">
    <w:name w:val="E993E2A714B541D3B86EF91ACBA61CEB2"/>
    <w:rsid w:val="008D36BF"/>
    <w:pPr>
      <w:numPr>
        <w:numId w:val="10"/>
      </w:numPr>
      <w:tabs>
        <w:tab w:val="clear" w:pos="360"/>
      </w:tabs>
      <w:spacing w:before="240" w:after="240" w:line="240" w:lineRule="auto"/>
      <w:ind w:left="720" w:hanging="360"/>
    </w:pPr>
    <w:rPr>
      <w:rFonts w:eastAsia="Times New Roman" w:cs="Times New Roman"/>
      <w:szCs w:val="24"/>
    </w:rPr>
  </w:style>
  <w:style w:type="paragraph" w:customStyle="1" w:styleId="CF30D1A68CEA4A39950B8ECCBDA613F31">
    <w:name w:val="CF30D1A68CEA4A39950B8ECCBDA613F31"/>
    <w:rsid w:val="008D36BF"/>
    <w:pPr>
      <w:numPr>
        <w:numId w:val="10"/>
      </w:numPr>
      <w:tabs>
        <w:tab w:val="clear" w:pos="360"/>
      </w:tabs>
      <w:spacing w:before="240" w:after="240" w:line="240" w:lineRule="auto"/>
      <w:ind w:left="720" w:hanging="360"/>
    </w:pPr>
    <w:rPr>
      <w:rFonts w:eastAsia="Times New Roman" w:cs="Times New Roman"/>
      <w:szCs w:val="24"/>
    </w:rPr>
  </w:style>
  <w:style w:type="paragraph" w:customStyle="1" w:styleId="3D0EBAD558FB4A80AFB0DFB5E8B670641">
    <w:name w:val="3D0EBAD558FB4A80AFB0DFB5E8B670641"/>
    <w:rsid w:val="008D36B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874E95096F004EF184D0713D4ADCB0C61">
    <w:name w:val="874E95096F004EF184D0713D4ADCB0C61"/>
    <w:rsid w:val="008D36BF"/>
    <w:pPr>
      <w:numPr>
        <w:numId w:val="10"/>
      </w:numPr>
      <w:tabs>
        <w:tab w:val="clear" w:pos="360"/>
      </w:tabs>
      <w:spacing w:before="240" w:after="240" w:line="240" w:lineRule="auto"/>
      <w:ind w:left="720" w:hanging="360"/>
    </w:pPr>
    <w:rPr>
      <w:rFonts w:eastAsia="Times New Roman" w:cs="Times New Roman"/>
      <w:szCs w:val="24"/>
    </w:rPr>
  </w:style>
  <w:style w:type="paragraph" w:customStyle="1" w:styleId="3A096C350A3E4F6990A7FD0CB6CB74D81">
    <w:name w:val="3A096C350A3E4F6990A7FD0CB6CB74D81"/>
    <w:rsid w:val="008D36BF"/>
    <w:pPr>
      <w:numPr>
        <w:numId w:val="10"/>
      </w:numPr>
      <w:tabs>
        <w:tab w:val="clear" w:pos="360"/>
      </w:tabs>
      <w:spacing w:before="240" w:after="240" w:line="240" w:lineRule="auto"/>
      <w:ind w:left="720" w:hanging="360"/>
    </w:pPr>
    <w:rPr>
      <w:rFonts w:eastAsia="Times New Roman" w:cs="Times New Roman"/>
      <w:szCs w:val="24"/>
    </w:rPr>
  </w:style>
  <w:style w:type="paragraph" w:customStyle="1" w:styleId="5769FE2B8EF14D31A3FFCD077DC49DCE1">
    <w:name w:val="5769FE2B8EF14D31A3FFCD077DC49DCE1"/>
    <w:rsid w:val="008D36BF"/>
    <w:pPr>
      <w:numPr>
        <w:numId w:val="10"/>
      </w:numPr>
      <w:tabs>
        <w:tab w:val="clear" w:pos="360"/>
      </w:tabs>
      <w:spacing w:before="240" w:after="240" w:line="240" w:lineRule="auto"/>
      <w:ind w:left="720" w:hanging="360"/>
    </w:pPr>
    <w:rPr>
      <w:rFonts w:eastAsia="Times New Roman" w:cs="Times New Roman"/>
      <w:szCs w:val="24"/>
    </w:rPr>
  </w:style>
  <w:style w:type="paragraph" w:customStyle="1" w:styleId="BBE066BC88C24659BF828B0FC95AEA211">
    <w:name w:val="BBE066BC88C24659BF828B0FC95AEA211"/>
    <w:rsid w:val="008D36BF"/>
    <w:pPr>
      <w:numPr>
        <w:numId w:val="10"/>
      </w:numPr>
      <w:tabs>
        <w:tab w:val="clear" w:pos="360"/>
      </w:tabs>
      <w:spacing w:before="240" w:after="240" w:line="240" w:lineRule="auto"/>
      <w:ind w:left="720" w:hanging="360"/>
    </w:pPr>
    <w:rPr>
      <w:rFonts w:eastAsia="Times New Roman" w:cs="Times New Roman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D93BD6-4FE7-41CD-9AA1-C0C9C978A1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309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rzing University</Company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al, Diane</dc:creator>
  <cp:keywords/>
  <dc:description/>
  <cp:lastModifiedBy>Neal, Diane</cp:lastModifiedBy>
  <cp:revision>10</cp:revision>
  <dcterms:created xsi:type="dcterms:W3CDTF">2019-05-16T17:45:00Z</dcterms:created>
  <dcterms:modified xsi:type="dcterms:W3CDTF">2019-08-09T14:49:00Z</dcterms:modified>
</cp:coreProperties>
</file>